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>N.B. allegare copia di un documento di identità</w:t>
      </w:r>
      <w:r>
        <w:rPr>
          <w:rFonts w:ascii="Times New Roman" w:hAnsi="Times New Roman" w:cs="Times New Roman"/>
          <w:sz w:val="22"/>
          <w:szCs w:val="22"/>
          <w:lang w:val="it-IT"/>
        </w:rPr>
        <w:t>.</w:t>
      </w:r>
    </w:p>
    <w:p w:rsidR="00D235A2" w:rsidRPr="008D537E" w:rsidRDefault="00D235A2" w:rsidP="00D235A2">
      <w:pPr>
        <w:pStyle w:val="Corpotesto"/>
        <w:spacing w:before="0" w:after="0" w:line="360" w:lineRule="auto"/>
        <w:jc w:val="right"/>
        <w:rPr>
          <w:rFonts w:ascii="Times New Roman" w:hAnsi="Times New Roman" w:cs="Times New Roman"/>
          <w:b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 xml:space="preserve">Allegato “F” </w:t>
      </w: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D235A2" w:rsidRPr="008D537E" w:rsidRDefault="00D235A2" w:rsidP="00D235A2">
      <w:pPr>
        <w:pStyle w:val="Corpotesto"/>
        <w:spacing w:before="0" w:after="0" w:line="360" w:lineRule="auto"/>
        <w:jc w:val="center"/>
        <w:rPr>
          <w:rFonts w:ascii="Times New Roman" w:hAnsi="Times New Roman" w:cs="Times New Roman"/>
          <w:b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>[MODELLO DI DICHIARAZIONE RESA AI SENSI D.P.R. N.445/2000]</w:t>
      </w:r>
    </w:p>
    <w:p w:rsidR="00D235A2" w:rsidRPr="008D537E" w:rsidRDefault="00D235A2" w:rsidP="00D235A2">
      <w:pPr>
        <w:pStyle w:val="Corpotesto"/>
        <w:spacing w:before="0" w:after="0" w:line="360" w:lineRule="auto"/>
        <w:jc w:val="center"/>
        <w:rPr>
          <w:rFonts w:ascii="Times New Roman" w:hAnsi="Times New Roman" w:cs="Times New Roman"/>
          <w:b/>
          <w:sz w:val="22"/>
          <w:szCs w:val="22"/>
          <w:lang w:val="it-IT"/>
        </w:rPr>
      </w:pPr>
    </w:p>
    <w:p w:rsidR="00D235A2" w:rsidRPr="008D537E" w:rsidRDefault="00D235A2" w:rsidP="00D235A2">
      <w:pPr>
        <w:pStyle w:val="Corpotest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left="1418" w:hanging="1418"/>
        <w:jc w:val="both"/>
        <w:rPr>
          <w:rFonts w:ascii="Times New Roman" w:hAnsi="Times New Roman" w:cs="Times New Roman"/>
          <w:b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>OGGETTO: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PROCEDURA IN ECONOMIA </w:t>
      </w:r>
      <w:r w:rsidR="004463B8">
        <w:rPr>
          <w:rFonts w:ascii="Times New Roman" w:hAnsi="Times New Roman" w:cs="Times New Roman"/>
          <w:sz w:val="22"/>
          <w:szCs w:val="22"/>
          <w:lang w:val="it-IT"/>
        </w:rPr>
        <w:t>(</w:t>
      </w:r>
      <w:r w:rsidR="004463B8" w:rsidRPr="004463B8">
        <w:rPr>
          <w:rFonts w:ascii="Times New Roman" w:hAnsi="Times New Roman" w:cs="Times New Roman"/>
          <w:b/>
          <w:sz w:val="22"/>
          <w:szCs w:val="22"/>
          <w:lang w:val="it-IT"/>
        </w:rPr>
        <w:t>II° ESPERIMENTO</w:t>
      </w:r>
      <w:r w:rsidR="004463B8">
        <w:rPr>
          <w:rFonts w:ascii="Times New Roman" w:hAnsi="Times New Roman" w:cs="Times New Roman"/>
          <w:sz w:val="22"/>
          <w:szCs w:val="22"/>
          <w:lang w:val="it-IT"/>
        </w:rPr>
        <w:t xml:space="preserve">) 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>FINALIZZATA ALL’ALIENAZIONE, MEDIANT</w:t>
      </w:r>
      <w:bookmarkStart w:id="0" w:name="_GoBack"/>
      <w:bookmarkEnd w:id="0"/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E PERMUTA, DEI VEICOLI DA DICHIARARE FUORI USO DAL COMANDO </w:t>
      </w:r>
      <w:r w:rsidR="00332F3B">
        <w:rPr>
          <w:rFonts w:ascii="Times New Roman" w:hAnsi="Times New Roman" w:cs="Times New Roman"/>
          <w:sz w:val="22"/>
          <w:szCs w:val="22"/>
          <w:lang w:val="it-IT"/>
        </w:rPr>
        <w:t>LEGIONE CARABINIERI MARCHE, SUDDIVISO IN DUE LOTTI</w:t>
      </w:r>
      <w:r w:rsidR="003422F6">
        <w:rPr>
          <w:rFonts w:ascii="Times New Roman" w:hAnsi="Times New Roman" w:cs="Times New Roman"/>
          <w:sz w:val="22"/>
          <w:szCs w:val="22"/>
          <w:lang w:val="it-IT"/>
        </w:rPr>
        <w:t>, NELL’ANNO 2021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>.</w:t>
      </w:r>
    </w:p>
    <w:p w:rsidR="00D235A2" w:rsidRPr="008D537E" w:rsidRDefault="00D235A2" w:rsidP="00D235A2">
      <w:pPr>
        <w:pStyle w:val="Corpotesto"/>
        <w:spacing w:before="0" w:after="0" w:line="360" w:lineRule="auto"/>
        <w:jc w:val="center"/>
        <w:rPr>
          <w:rFonts w:ascii="Times New Roman" w:hAnsi="Times New Roman" w:cs="Times New Roman"/>
          <w:b/>
          <w:sz w:val="22"/>
          <w:szCs w:val="22"/>
          <w:lang w:val="it-IT"/>
        </w:rPr>
      </w:pPr>
    </w:p>
    <w:p w:rsidR="00D235A2" w:rsidRPr="008D537E" w:rsidRDefault="00D235A2" w:rsidP="00D235A2">
      <w:pPr>
        <w:pStyle w:val="Corpotesto"/>
        <w:spacing w:before="0" w:after="0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                                                                                        </w:t>
      </w: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Il/la 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sottoscritt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____ nato/a _____ (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prov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>. ), il __/__/____, residente a _____ (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prov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>. ), in via ________, tel. _______ (C.F. _________ ) titolare e/o legale rappresentante della ditta (P.IVA __________ ), con sede a _______ (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prov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. ), in via _______, tel. ________ e-mail 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p.e.c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>. _________, in possesso della piena capacità di agite, con riferimento alla normativa in materia di dichiarazioni sostitutive - ed in particolare a quanto previsto dagli artt. 3, 19, 46 e 47 del D.P.R. 28.12.00, n. 445 - nonché consapevole delle responsabilità e delle sanzioni penali stabilite dalla legge per le false attestazioni e le mendaci dichiarazioni, nel presentare istanza per l'ammissione alla procedura in oggetto,</w:t>
      </w:r>
    </w:p>
    <w:p w:rsidR="00D235A2" w:rsidRPr="008D537E" w:rsidRDefault="00D235A2" w:rsidP="00D235A2">
      <w:pPr>
        <w:pStyle w:val="Corpotesto"/>
        <w:spacing w:before="0" w:after="0" w:line="360" w:lineRule="auto"/>
        <w:jc w:val="center"/>
        <w:rPr>
          <w:rFonts w:ascii="Times New Roman" w:hAnsi="Times New Roman" w:cs="Times New Roman"/>
          <w:b/>
          <w:sz w:val="22"/>
          <w:szCs w:val="22"/>
          <w:u w:val="single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u w:val="single"/>
          <w:lang w:val="it-IT"/>
        </w:rPr>
        <w:t>DICHIARA</w:t>
      </w:r>
    </w:p>
    <w:p w:rsidR="00D235A2" w:rsidRPr="008D537E" w:rsidRDefault="00D235A2" w:rsidP="00D235A2">
      <w:pPr>
        <w:pStyle w:val="Paragrafoelenco"/>
        <w:numPr>
          <w:ilvl w:val="0"/>
          <w:numId w:val="1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che nei propri confronti non sussistono le cause di decadenza, di sospensione o divieto di cui all’art. 67 del D. 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Lvo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06/09/2011, n. 159 (Codice delle leggi antimafia e delle misure di prevenzione);</w:t>
      </w:r>
    </w:p>
    <w:p w:rsidR="00D235A2" w:rsidRPr="008D537E" w:rsidRDefault="00D235A2" w:rsidP="00D235A2">
      <w:pPr>
        <w:pStyle w:val="Paragrafoelenco"/>
        <w:numPr>
          <w:ilvl w:val="0"/>
          <w:numId w:val="1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che non vi è stata mediazione o altra opera di terzi per la partecipazione alla presente procedura;</w:t>
      </w:r>
    </w:p>
    <w:p w:rsidR="00D235A2" w:rsidRPr="008D537E" w:rsidRDefault="00D235A2" w:rsidP="00D235A2">
      <w:pPr>
        <w:pStyle w:val="Paragrafoelenco"/>
        <w:numPr>
          <w:ilvl w:val="0"/>
          <w:numId w:val="1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non aver corrisposto né promesso di corrispondere ad alcuno, direttamente o attraverso terzi, ivi comprese le Imprese collegate o controllate, somme di danaro o altra utilità a titolo di intermediazione o simili, comunque volte a facilitare lo svolgimento della presente procedura;</w:t>
      </w:r>
    </w:p>
    <w:p w:rsidR="00D235A2" w:rsidRPr="008D537E" w:rsidRDefault="00D235A2" w:rsidP="00D235A2">
      <w:pPr>
        <w:pStyle w:val="Paragrafoelenco"/>
        <w:numPr>
          <w:ilvl w:val="0"/>
          <w:numId w:val="1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obbligarsi a non versare ad alcuno a nessun titolo, somme di denaro o altra utilità finalizzate a facilitare e/o rendere meno onerosa l’esecuzione e/o la gestione della presente procedura rispetto agli obblighi con essa assunti, né a compiere azioni comunque volte agli stessi fini;</w:t>
      </w:r>
    </w:p>
    <w:p w:rsidR="00D235A2" w:rsidRPr="008D537E" w:rsidRDefault="00D235A2" w:rsidP="00D235A2">
      <w:pPr>
        <w:pStyle w:val="Paragrafoelenco"/>
        <w:numPr>
          <w:ilvl w:val="0"/>
          <w:numId w:val="1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aver preso conoscenza ed attentamente valutato tutte le circostanze generali e particolari che possono aver influito sulla determinazione dell’offerta praticata, che giudica remunerativa senza alcuna formula di riserva presentata sotto qualsiasi titolo;</w:t>
      </w:r>
    </w:p>
    <w:p w:rsidR="00D235A2" w:rsidRPr="008D537E" w:rsidRDefault="00D235A2" w:rsidP="00D235A2">
      <w:pPr>
        <w:pStyle w:val="Paragrafoelenco"/>
        <w:numPr>
          <w:ilvl w:val="0"/>
          <w:numId w:val="1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disporre o avere la possibilità di procurarsi in tempo utile tutti i beni necessari per poter espletare la fornitura in controprestazione;</w:t>
      </w:r>
    </w:p>
    <w:p w:rsidR="00D235A2" w:rsidRPr="008D537E" w:rsidRDefault="00D235A2" w:rsidP="00D235A2">
      <w:pPr>
        <w:pStyle w:val="Paragrafoelenco"/>
        <w:numPr>
          <w:ilvl w:val="0"/>
          <w:numId w:val="1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essere a conoscenza che sono a suo carico le spese di tasse, assicurazioni ed ogni altro onere per espletare il servizio (fornitura/ritiro) a perfetta regola d’arte in ogni sua parte;</w:t>
      </w:r>
    </w:p>
    <w:p w:rsidR="00D235A2" w:rsidRPr="008D537E" w:rsidRDefault="00D235A2" w:rsidP="00D235A2">
      <w:pPr>
        <w:pStyle w:val="Paragrafoelenco"/>
        <w:numPr>
          <w:ilvl w:val="0"/>
          <w:numId w:val="1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di non essere interdetto /a o inabilito/a o fallito /a; </w:t>
      </w:r>
    </w:p>
    <w:p w:rsidR="00D235A2" w:rsidRPr="008D537E" w:rsidRDefault="00D235A2" w:rsidP="00D235A2">
      <w:pPr>
        <w:pStyle w:val="Paragrafoelenco"/>
        <w:numPr>
          <w:ilvl w:val="0"/>
          <w:numId w:val="1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non avere in corso procedure per nessuno di tali stati;</w:t>
      </w:r>
    </w:p>
    <w:p w:rsidR="00D235A2" w:rsidRDefault="00D235A2" w:rsidP="00D235A2">
      <w:pPr>
        <w:pStyle w:val="Paragrafoelenco"/>
        <w:numPr>
          <w:ilvl w:val="0"/>
          <w:numId w:val="1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non aver subito condanne penali che comportino la perdita o la sospensione della capacità di contrarre;</w:t>
      </w:r>
    </w:p>
    <w:p w:rsidR="00D235A2" w:rsidRDefault="00D235A2" w:rsidP="00D235A2">
      <w:pPr>
        <w:pStyle w:val="Paragrafoelenco"/>
        <w:spacing w:after="0" w:line="360" w:lineRule="auto"/>
        <w:ind w:left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D235A2" w:rsidRPr="008D537E" w:rsidRDefault="00D235A2" w:rsidP="00D235A2">
      <w:pPr>
        <w:pStyle w:val="Paragrafoelenco"/>
        <w:spacing w:after="0" w:line="360" w:lineRule="auto"/>
        <w:ind w:left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D235A2" w:rsidRPr="008D537E" w:rsidRDefault="00D235A2" w:rsidP="00D235A2">
      <w:pPr>
        <w:pStyle w:val="Corpotesto"/>
        <w:spacing w:before="0" w:after="0" w:line="360" w:lineRule="auto"/>
        <w:jc w:val="center"/>
        <w:rPr>
          <w:rFonts w:ascii="Times New Roman" w:hAnsi="Times New Roman" w:cs="Times New Roman"/>
          <w:b/>
          <w:sz w:val="22"/>
          <w:szCs w:val="22"/>
          <w:u w:val="single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u w:val="single"/>
          <w:lang w:val="it-IT"/>
        </w:rPr>
        <w:t>DICHIARA INOLTRE</w:t>
      </w: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che la ditta è regolarmente iscritta nel “Registro delle Imprese” presso la CCIAA di ________ come segue: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5056"/>
        <w:gridCol w:w="5056"/>
      </w:tblGrid>
      <w:tr w:rsidR="00D235A2" w:rsidRPr="008D537E" w:rsidTr="009669BD">
        <w:tc>
          <w:tcPr>
            <w:tcW w:w="5056" w:type="dxa"/>
            <w:vAlign w:val="bottom"/>
          </w:tcPr>
          <w:p w:rsidR="00D235A2" w:rsidRPr="008D537E" w:rsidRDefault="00D235A2" w:rsidP="009669BD">
            <w:pPr>
              <w:pStyle w:val="Corpotesto"/>
              <w:spacing w:before="0" w:after="0" w:line="360" w:lineRule="auto"/>
              <w:jc w:val="center"/>
              <w:rPr>
                <w:rFonts w:ascii="Times New Roman" w:hAnsi="Times New Roman" w:cs="Times New Roman"/>
                <w:sz w:val="22"/>
                <w:szCs w:val="22"/>
                <w:lang w:val="it-IT"/>
              </w:rPr>
            </w:pPr>
            <w:r w:rsidRPr="008D537E">
              <w:rPr>
                <w:rFonts w:ascii="Times New Roman" w:hAnsi="Times New Roman" w:cs="Times New Roman"/>
                <w:sz w:val="22"/>
                <w:szCs w:val="22"/>
                <w:lang w:val="it-IT"/>
              </w:rPr>
              <w:t>numero di iscrizione</w:t>
            </w:r>
          </w:p>
        </w:tc>
        <w:tc>
          <w:tcPr>
            <w:tcW w:w="5056" w:type="dxa"/>
            <w:vAlign w:val="bottom"/>
          </w:tcPr>
          <w:p w:rsidR="00D235A2" w:rsidRPr="008D537E" w:rsidRDefault="00D235A2" w:rsidP="009669BD">
            <w:pPr>
              <w:pStyle w:val="Corpotesto"/>
              <w:spacing w:before="0" w:after="0" w:line="360" w:lineRule="auto"/>
              <w:jc w:val="center"/>
              <w:rPr>
                <w:rFonts w:ascii="Times New Roman" w:hAnsi="Times New Roman" w:cs="Times New Roman"/>
                <w:sz w:val="22"/>
                <w:szCs w:val="22"/>
                <w:lang w:val="it-IT"/>
              </w:rPr>
            </w:pPr>
            <w:r w:rsidRPr="008D537E">
              <w:rPr>
                <w:rFonts w:ascii="Times New Roman" w:hAnsi="Times New Roman" w:cs="Times New Roman"/>
                <w:sz w:val="22"/>
                <w:szCs w:val="22"/>
                <w:lang w:val="it-IT"/>
              </w:rPr>
              <w:t>data di iscrizione</w:t>
            </w:r>
          </w:p>
        </w:tc>
      </w:tr>
      <w:tr w:rsidR="00D235A2" w:rsidRPr="008D537E" w:rsidTr="009669BD">
        <w:tc>
          <w:tcPr>
            <w:tcW w:w="5056" w:type="dxa"/>
            <w:vAlign w:val="bottom"/>
          </w:tcPr>
          <w:p w:rsidR="00D235A2" w:rsidRPr="008D537E" w:rsidRDefault="00D235A2" w:rsidP="009669BD">
            <w:pPr>
              <w:pStyle w:val="Corpotesto"/>
              <w:spacing w:before="0" w:after="0" w:line="360" w:lineRule="auto"/>
              <w:jc w:val="center"/>
              <w:rPr>
                <w:rFonts w:ascii="Times New Roman" w:hAnsi="Times New Roman" w:cs="Times New Roman"/>
                <w:sz w:val="22"/>
                <w:szCs w:val="22"/>
                <w:lang w:val="it-IT"/>
              </w:rPr>
            </w:pPr>
            <w:r w:rsidRPr="008D537E">
              <w:rPr>
                <w:rFonts w:ascii="Times New Roman" w:hAnsi="Times New Roman" w:cs="Times New Roman"/>
                <w:sz w:val="22"/>
                <w:szCs w:val="22"/>
                <w:lang w:val="it-IT"/>
              </w:rPr>
              <w:t>forma giuridica attuale</w:t>
            </w:r>
          </w:p>
        </w:tc>
        <w:tc>
          <w:tcPr>
            <w:tcW w:w="5056" w:type="dxa"/>
            <w:vAlign w:val="bottom"/>
          </w:tcPr>
          <w:p w:rsidR="00D235A2" w:rsidRPr="008D537E" w:rsidRDefault="00D235A2" w:rsidP="009669BD">
            <w:pPr>
              <w:pStyle w:val="Corpotesto"/>
              <w:spacing w:before="0" w:after="0" w:line="360" w:lineRule="auto"/>
              <w:jc w:val="center"/>
              <w:rPr>
                <w:rFonts w:ascii="Times New Roman" w:hAnsi="Times New Roman" w:cs="Times New Roman"/>
                <w:sz w:val="22"/>
                <w:szCs w:val="22"/>
                <w:lang w:val="it-IT"/>
              </w:rPr>
            </w:pPr>
            <w:r w:rsidRPr="008D537E">
              <w:rPr>
                <w:rFonts w:ascii="Times New Roman" w:hAnsi="Times New Roman" w:cs="Times New Roman"/>
                <w:sz w:val="22"/>
                <w:szCs w:val="22"/>
                <w:lang w:val="it-IT"/>
              </w:rPr>
              <w:t>sede commerciale</w:t>
            </w:r>
          </w:p>
        </w:tc>
      </w:tr>
    </w:tbl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8D537E">
        <w:rPr>
          <w:rFonts w:ascii="Times New Roman" w:hAnsi="Times New Roman" w:cs="Times New Roman"/>
          <w:b/>
          <w:sz w:val="22"/>
          <w:szCs w:val="22"/>
        </w:rPr>
        <w:t xml:space="preserve">[per le </w:t>
      </w:r>
      <w:proofErr w:type="spellStart"/>
      <w:r w:rsidRPr="008D537E">
        <w:rPr>
          <w:rFonts w:ascii="Times New Roman" w:hAnsi="Times New Roman" w:cs="Times New Roman"/>
          <w:b/>
          <w:sz w:val="22"/>
          <w:szCs w:val="22"/>
        </w:rPr>
        <w:t>società</w:t>
      </w:r>
      <w:proofErr w:type="spellEnd"/>
      <w:r w:rsidRPr="008D537E">
        <w:rPr>
          <w:rFonts w:ascii="Times New Roman" w:hAnsi="Times New Roman" w:cs="Times New Roman"/>
          <w:b/>
          <w:sz w:val="22"/>
          <w:szCs w:val="22"/>
        </w:rPr>
        <w:t>]</w:t>
      </w:r>
    </w:p>
    <w:p w:rsidR="00D235A2" w:rsidRPr="008D537E" w:rsidRDefault="00D235A2" w:rsidP="00D235A2">
      <w:pPr>
        <w:pStyle w:val="Compact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che: </w:t>
      </w:r>
    </w:p>
    <w:p w:rsidR="00D235A2" w:rsidRPr="008D537E" w:rsidRDefault="00D235A2" w:rsidP="00D235A2">
      <w:pPr>
        <w:pStyle w:val="Compact"/>
        <w:numPr>
          <w:ilvl w:val="0"/>
          <w:numId w:val="2"/>
        </w:numPr>
        <w:spacing w:before="0" w:after="0" w:line="360" w:lineRule="auto"/>
        <w:ind w:left="567" w:hanging="141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la società è stata costituita con atto in data _________;</w:t>
      </w:r>
    </w:p>
    <w:p w:rsidR="00D235A2" w:rsidRPr="008D537E" w:rsidRDefault="00D235A2" w:rsidP="00D235A2">
      <w:pPr>
        <w:pStyle w:val="Compact"/>
        <w:numPr>
          <w:ilvl w:val="0"/>
          <w:numId w:val="2"/>
        </w:numPr>
        <w:spacing w:before="0" w:after="0" w:line="360" w:lineRule="auto"/>
        <w:ind w:left="567" w:hanging="141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il capitale sociale è di € _____;</w:t>
      </w:r>
    </w:p>
    <w:p w:rsidR="00D235A2" w:rsidRPr="008D537E" w:rsidRDefault="00D235A2" w:rsidP="00D235A2">
      <w:pPr>
        <w:pStyle w:val="Compact"/>
        <w:numPr>
          <w:ilvl w:val="0"/>
          <w:numId w:val="2"/>
        </w:numPr>
        <w:spacing w:before="0" w:after="0" w:line="360" w:lineRule="auto"/>
        <w:ind w:left="567" w:hanging="141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i rappresentanti legali ed altri titolari della capacità di impegnare l’Impresa verso terzi, sono: </w:t>
      </w:r>
    </w:p>
    <w:p w:rsidR="00D235A2" w:rsidRPr="008D537E" w:rsidRDefault="00D235A2" w:rsidP="00D235A2">
      <w:pPr>
        <w:pStyle w:val="Compact"/>
        <w:spacing w:before="0" w:after="0" w:line="360" w:lineRule="auto"/>
        <w:ind w:left="567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u w:val="single"/>
          <w:lang w:val="it-IT"/>
        </w:rPr>
        <w:t>__________(nome e cognome)________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nato a _______________ il __________________</w:t>
      </w:r>
    </w:p>
    <w:p w:rsidR="00D235A2" w:rsidRPr="008D537E" w:rsidRDefault="00D235A2" w:rsidP="00D235A2">
      <w:pPr>
        <w:pStyle w:val="Compact"/>
        <w:spacing w:before="0" w:after="0" w:line="360" w:lineRule="auto"/>
        <w:ind w:left="567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u w:val="single"/>
          <w:lang w:val="it-IT"/>
        </w:rPr>
        <w:t>__________(nome e cognome)________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nato a _______________ il __________________</w:t>
      </w:r>
    </w:p>
    <w:p w:rsidR="00D235A2" w:rsidRPr="008D537E" w:rsidRDefault="00D235A2" w:rsidP="00D235A2">
      <w:pPr>
        <w:pStyle w:val="Compact"/>
        <w:spacing w:before="0" w:after="0" w:line="360" w:lineRule="auto"/>
        <w:ind w:left="567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u w:val="single"/>
          <w:lang w:val="it-IT"/>
        </w:rPr>
        <w:t>__________(nome e cognome)________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nato a _______________ il __________________</w:t>
      </w:r>
    </w:p>
    <w:p w:rsidR="00D235A2" w:rsidRPr="008D537E" w:rsidRDefault="00D235A2" w:rsidP="00D235A2">
      <w:pPr>
        <w:pStyle w:val="Compact"/>
        <w:spacing w:before="0" w:after="0" w:line="360" w:lineRule="auto"/>
        <w:ind w:left="567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u w:val="single"/>
          <w:lang w:val="it-IT"/>
        </w:rPr>
        <w:t>__________(nome e cognome)________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nato a _______________ il __________________</w:t>
      </w:r>
    </w:p>
    <w:p w:rsidR="00D235A2" w:rsidRPr="008D537E" w:rsidRDefault="00D235A2" w:rsidP="00D235A2">
      <w:pPr>
        <w:pStyle w:val="Compact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D235A2" w:rsidRPr="008D537E" w:rsidRDefault="00D235A2" w:rsidP="00D235A2">
      <w:pPr>
        <w:pStyle w:val="Compact"/>
        <w:spacing w:before="0" w:after="0" w:line="360" w:lineRule="auto"/>
        <w:jc w:val="both"/>
        <w:rPr>
          <w:rFonts w:ascii="Times New Roman" w:hAnsi="Times New Roman" w:cs="Times New Roman"/>
          <w:b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>[per le Imprese individuali]</w:t>
      </w:r>
    </w:p>
    <w:p w:rsidR="00D235A2" w:rsidRPr="008D537E" w:rsidRDefault="00D235A2" w:rsidP="00D235A2">
      <w:pPr>
        <w:pStyle w:val="Compact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che:</w:t>
      </w:r>
    </w:p>
    <w:p w:rsidR="00D235A2" w:rsidRPr="008D537E" w:rsidRDefault="00D235A2" w:rsidP="00D235A2">
      <w:pPr>
        <w:pStyle w:val="Compact"/>
        <w:numPr>
          <w:ilvl w:val="0"/>
          <w:numId w:val="3"/>
        </w:numPr>
        <w:spacing w:before="0" w:after="0" w:line="360" w:lineRule="auto"/>
        <w:ind w:left="567" w:hanging="141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svolge la seguente attività: ________________;</w:t>
      </w:r>
    </w:p>
    <w:p w:rsidR="00D235A2" w:rsidRPr="008D537E" w:rsidRDefault="00D235A2" w:rsidP="00D235A2">
      <w:pPr>
        <w:pStyle w:val="Compact"/>
        <w:numPr>
          <w:ilvl w:val="0"/>
          <w:numId w:val="3"/>
        </w:numPr>
        <w:spacing w:before="0" w:after="0" w:line="360" w:lineRule="auto"/>
        <w:ind w:left="567" w:hanging="141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il titolare è </w:t>
      </w:r>
      <w:r w:rsidRPr="008D537E">
        <w:rPr>
          <w:rFonts w:ascii="Times New Roman" w:hAnsi="Times New Roman" w:cs="Times New Roman"/>
          <w:sz w:val="22"/>
          <w:szCs w:val="22"/>
          <w:u w:val="single"/>
          <w:lang w:val="it-IT"/>
        </w:rPr>
        <w:t>___________________(nome e cognome)____________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che con riferimento alla presente alla procedura non ha in corso né ha praticato intese e/o pratiche restrittive della concorrenza e del mercato vietate ai sensi della normativa applicabile, ivi inclusi gli artt. 85 e segg. del Trattato CE e gli artt. 2 e segg. della legge 10 ottobre 1990, n. 287 e che l’offerta è stata predisposta nel pieno rispetto di tale normativa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di avere regolarmente ottemperato alla legge 12 marzo 1999, n. 68 riguardante il diritto al lavoro dei disabili e del regolamento di attuazione di cui al 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d.P.R.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10 ottobre 2000, n. 333 (oppure di avere alle dipendenze un numero di lavoratori inferiore a 15 unità). Al riguardo ulteriormente dichiara di: (</w:t>
      </w:r>
      <w:r w:rsidRPr="008D537E">
        <w:rPr>
          <w:rFonts w:ascii="Times New Roman" w:hAnsi="Times New Roman" w:cs="Times New Roman"/>
          <w:i/>
          <w:sz w:val="22"/>
          <w:szCs w:val="22"/>
          <w:lang w:val="it-IT"/>
        </w:rPr>
        <w:t>barrare la casella interessata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>)</w:t>
      </w:r>
    </w:p>
    <w:p w:rsidR="00D235A2" w:rsidRPr="008D537E" w:rsidRDefault="00D235A2" w:rsidP="00D235A2">
      <w:pPr>
        <w:pStyle w:val="Corpotesto"/>
        <w:spacing w:before="0" w:after="0" w:line="360" w:lineRule="auto"/>
        <w:ind w:left="993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O non avere alle proprie dipendenze personale disabile; </w:t>
      </w:r>
    </w:p>
    <w:p w:rsidR="00D235A2" w:rsidRPr="008D537E" w:rsidRDefault="00D235A2" w:rsidP="00D235A2">
      <w:pPr>
        <w:pStyle w:val="Corpotesto"/>
        <w:spacing w:before="0" w:after="0" w:line="360" w:lineRule="auto"/>
        <w:ind w:left="993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O avere alle proprie dipendenze nr. ___ persone disabili; </w:t>
      </w:r>
    </w:p>
    <w:p w:rsidR="00D235A2" w:rsidRPr="008D537E" w:rsidRDefault="00D235A2" w:rsidP="00D235A2">
      <w:pPr>
        <w:pStyle w:val="Corpotesto"/>
        <w:spacing w:before="0" w:after="0" w:line="360" w:lineRule="auto"/>
        <w:ind w:left="993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O di essere esonerato dall’obbligo di assunzione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che l’Impresa non si trova in stato di fallimento, di liquidazione coatta, di amministrazione controllata, di concordato preventivo o in qualsiasi altra situazione equivalente secondo la legislazione dello Stato in cui è stabilita e non ha in corso procedimenti per la dichiarazione di una di tali situazioni e non versa in stato di sospensione dell’attività commerciale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che il sottoscritto ed i soggetti dell’Impresa non si trovano nelle condizioni indicate negli artt. 66, 67 e seguenti del D. 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Lgs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>. 6 settembre 2011, n. 159 (Codice delle leggi antimafia e delle misure di prevenzione)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che nei confronti dei soggetti dell’impresa non è stata pronunciata sentenza di condanna passata in giudicato, ovvero sentenza di applicazione della pena su richiesta, ai sensi dell’art. 444 del codice di procedura penale, per uno o più reati di partecipazione a un’organizzazione criminale, corruzione, frode, riciclaggio o, comunque, che incidano sulla mortalità professionale o per delitti finanziati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che non ha violato il divieto di intestazione fiduciaria posto all’art. 17 della legge 19 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matzo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1990, n. 55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che non ha commesso gravi infrazioni debitamente accertate alle norme in materia di sicurezza e a ogni altro obbligo derivante dai rapporti di lavoro, risultanti dai dati in possesso dell’Osservatorio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che il sottoscritto, nonché gli altri legali rappresentanti, nell’esercizio della propria attività non ha mai commesso un errore grave accertato con qualsiasi mezzo di prova dall’amministrazione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di non trovarsi in una delle altre condizioni di esclusione delle procedure di affidamento di appalti pubblici previste dall’art. 80 del D. 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Lgs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>. 18 aprile 2016, n. 50 (motivi di esclusione)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di non trovarsi nelle condizioni di incapacità a contrattare con la P.A. di cui al D. 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Lgs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>. 8 agosto 1994, n. 490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essere in regola con gli obblighi relativi al pagamento delle imposte e tasse secondo la legislazione italiana o quella dello Stato in cui è stabilita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essere in regola con gli obblighi relativi al pagamento dei contributi previdenziali ed assistenziali a favore dei lavoratori, secondo la legislazione vigente, sia sotto l’aspetto della congruità dei versamenti effettuati che per l'assenza di inadempienze in atto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che il sottoscritto, nonché gli altri legali rappresentanti, non si sono resi gravemente colpevoli di false dichiarazioni nel fornire informazioni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che l’Impresa non si trova nelle condizioni 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interdittive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di cui all’art. 9, comma 2, 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lett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. c) del D. 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Lgs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>. 8 giugno 2001, n. 231 e non nei propri confronti non è stata applicata altra sanzione che comporta il divieto di contrarre con la Pubblica Amministrazione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che la ditta non si è avvalsa dei piani individuali di emersione di cui all’art. 1- bis, comma 14, della legge 18 ottobre 2001, n. 383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che l’Impresa, il sottoscritto, nonché gli altri legali rappresentanti, non si sono resi gravemente colpevoli di negligenza o malafede nell’esecuzione di servizi/ forniture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rispettare gli obblighi in materia di tutela della sicurezza e della salute dei lavoratori sui luoghi di lavoro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partecipare singolarmente, ovvero come ATI o RTI (</w:t>
      </w:r>
      <w:r w:rsidRPr="008D537E">
        <w:rPr>
          <w:rFonts w:ascii="Times New Roman" w:hAnsi="Times New Roman" w:cs="Times New Roman"/>
          <w:sz w:val="22"/>
          <w:szCs w:val="22"/>
          <w:u w:val="single"/>
          <w:lang w:val="it-IT"/>
        </w:rPr>
        <w:t>in tal caso indicare la denominazione dell’Impresa capogruppo e delle imprese mandanti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>) o consorzio (</w:t>
      </w:r>
      <w:r w:rsidRPr="008D537E">
        <w:rPr>
          <w:rFonts w:ascii="Times New Roman" w:hAnsi="Times New Roman" w:cs="Times New Roman"/>
          <w:sz w:val="22"/>
          <w:szCs w:val="22"/>
          <w:u w:val="single"/>
          <w:lang w:val="it-IT"/>
        </w:rPr>
        <w:t>i consorzi devono indicare le consorziate per le quali concorrono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>)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(</w:t>
      </w:r>
      <w:r w:rsidRPr="008D537E">
        <w:rPr>
          <w:rFonts w:ascii="Times New Roman" w:hAnsi="Times New Roman" w:cs="Times New Roman"/>
          <w:sz w:val="22"/>
          <w:szCs w:val="22"/>
          <w:u w:val="single"/>
          <w:lang w:val="it-IT"/>
        </w:rPr>
        <w:t>per tutte le imprese partecipanti, ivi comprese le persone fisiche, anche se partecipanti come associate in ATI, RTI o consorzi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>) di non concorrere alla procedura in contemporanea con altre Imprese con le quali sussistono rapporti di controllo e/o collegamento (art. 2359 codice civile)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di non concorrere in simultanea, singolarmente e in ATI o in più ATI e di non essere in rapporti di controllo o collegamento </w:t>
      </w:r>
      <w:r w:rsidRPr="008D537E">
        <w:rPr>
          <w:rFonts w:ascii="Times New Roman" w:hAnsi="Times New Roman" w:cs="Times New Roman"/>
          <w:i/>
          <w:sz w:val="22"/>
          <w:szCs w:val="22"/>
          <w:lang w:val="it-IT"/>
        </w:rPr>
        <w:t>ex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art. 2359 del codice civile con Imprese, non partecipanti alla procedura, a loro volta in rapporti di controllo o collegamento con Imprese comunque partecipanti alla procedura o singolarmente o in ATI e, in ogni caso, di non trovarsi in “collegamento sostanziale” (per partecipazione di persone fisiche o per assetto azionario o per unicità di centro decisionale di unitario riferimento) con altre persone fisiche o giuridiche partecipanti alla procedura o comunque sostanzialmente collegate a partecipanti alla procedura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di prestare esplicito consenso, con la sottoscrizione del presente modulo, al trattamento dei dati personali forniti. </w:t>
      </w:r>
    </w:p>
    <w:p w:rsidR="00D235A2" w:rsidRPr="008D537E" w:rsidRDefault="00D235A2" w:rsidP="00D235A2">
      <w:pPr>
        <w:pStyle w:val="Corpotesto"/>
        <w:spacing w:before="0" w:after="0" w:line="360" w:lineRule="auto"/>
        <w:ind w:left="426"/>
        <w:jc w:val="center"/>
        <w:rPr>
          <w:rFonts w:ascii="Times New Roman" w:hAnsi="Times New Roman" w:cs="Times New Roman"/>
          <w:b/>
          <w:sz w:val="22"/>
          <w:szCs w:val="22"/>
          <w:u w:val="single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u w:val="single"/>
          <w:lang w:val="it-IT"/>
        </w:rPr>
        <w:t>DICHIARA ALTRESI’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di essere consapevole che la partecipazione alla procedura per il lotto n. 2 (due) è riservata esclusivamente alle Imprese autorizzate al trattamento ed alla gestione dei rottami di veicoli nel rispetto delle disposizioni normative vigenti in materia di tutela ambientale e, pertanto: (</w:t>
      </w:r>
      <w:r w:rsidRPr="008D537E">
        <w:rPr>
          <w:rFonts w:ascii="Times New Roman" w:hAnsi="Times New Roman" w:cs="Times New Roman"/>
          <w:sz w:val="22"/>
          <w:szCs w:val="22"/>
          <w:u w:val="single"/>
          <w:lang w:val="it-IT"/>
        </w:rPr>
        <w:t>barrare la casella interessata</w:t>
      </w:r>
      <w:r w:rsidRPr="008D537E">
        <w:rPr>
          <w:rFonts w:ascii="Times New Roman" w:hAnsi="Times New Roman" w:cs="Times New Roman"/>
          <w:sz w:val="22"/>
          <w:szCs w:val="22"/>
          <w:lang w:val="it-IT"/>
        </w:rPr>
        <w:t>)</w:t>
      </w:r>
    </w:p>
    <w:p w:rsidR="00D235A2" w:rsidRPr="008D537E" w:rsidRDefault="00D235A2" w:rsidP="00D235A2">
      <w:pPr>
        <w:pStyle w:val="Corpotesto"/>
        <w:spacing w:before="0" w:after="0" w:line="360" w:lineRule="auto"/>
        <w:ind w:left="1276" w:hanging="283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O l’Impresa suindicata è regolarmente iscritta all’Albo Nazionale Gestori Ambientali con i seguenti estremi________________________________________</w:t>
      </w: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i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i/>
          <w:sz w:val="22"/>
          <w:szCs w:val="22"/>
          <w:lang w:val="it-IT"/>
        </w:rPr>
        <w:t>oppure</w:t>
      </w:r>
    </w:p>
    <w:p w:rsidR="00D235A2" w:rsidRPr="008D537E" w:rsidRDefault="00D235A2" w:rsidP="00D235A2">
      <w:pPr>
        <w:pStyle w:val="Corpotesto"/>
        <w:spacing w:before="0" w:after="0" w:line="360" w:lineRule="auto"/>
        <w:ind w:left="993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O non intende presentare offerta per il lotto n. 2 (due).</w:t>
      </w: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b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 xml:space="preserve">INFORMATIVA </w:t>
      </w:r>
      <w:proofErr w:type="spellStart"/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>D.Lgs.</w:t>
      </w:r>
      <w:proofErr w:type="spellEnd"/>
      <w:r w:rsidRPr="008D537E">
        <w:rPr>
          <w:rFonts w:ascii="Times New Roman" w:hAnsi="Times New Roman" w:cs="Times New Roman"/>
          <w:b/>
          <w:sz w:val="22"/>
          <w:szCs w:val="22"/>
          <w:lang w:val="it-IT"/>
        </w:rPr>
        <w:t xml:space="preserve"> 30 giugno 2003, n. 196</w:t>
      </w: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I dati richiesti sono raccolti per le finalità inerenti alla presente procedura amministrativa. </w:t>
      </w: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Il conferimento dei dati richiesti ha natura obbligatoria. </w:t>
      </w: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I dati raccolti potranno essere oggetto di comunicazione: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al personale e agli enti dell’amministrazione, per ragioni di servizio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a tutti i soggetti aventi titolo, ai sensi della l. nr. 241/90 e del </w:t>
      </w:r>
      <w:proofErr w:type="spellStart"/>
      <w:r w:rsidRPr="008D537E">
        <w:rPr>
          <w:rFonts w:ascii="Times New Roman" w:hAnsi="Times New Roman" w:cs="Times New Roman"/>
          <w:sz w:val="22"/>
          <w:szCs w:val="22"/>
          <w:lang w:val="it-IT"/>
        </w:rPr>
        <w:t>D.Lgs.</w:t>
      </w:r>
      <w:proofErr w:type="spellEnd"/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nr. 267/2000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ai soggetti destinatari delle comunicazioni e delle pubblicità previste dalla legge;</w:t>
      </w:r>
    </w:p>
    <w:p w:rsidR="00D235A2" w:rsidRPr="008D537E" w:rsidRDefault="00D235A2" w:rsidP="00D235A2">
      <w:pPr>
        <w:pStyle w:val="Corpotesto"/>
        <w:numPr>
          <w:ilvl w:val="0"/>
          <w:numId w:val="1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agli organi dell’autorità giudiziaria che ne facciano richiesta nell’ambito dei procedimenti a carico delle ditte concorrenti.</w:t>
      </w: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Il trattamento dei dati avverrà mediante strumenti, anche informatici, idonei a garantire la sicurezza e la riservatezza.</w:t>
      </w: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b/>
          <w:i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b/>
          <w:i/>
          <w:sz w:val="22"/>
          <w:szCs w:val="22"/>
          <w:lang w:val="it-IT"/>
        </w:rPr>
        <w:t xml:space="preserve">Si allega fotocopia del documento d’identità tipo _______ nr. _____ rilasciato il _________ da___________ </w:t>
      </w: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>Luogo e data</w:t>
      </w:r>
    </w:p>
    <w:p w:rsidR="00D235A2" w:rsidRPr="008D537E" w:rsidRDefault="00D235A2" w:rsidP="00D235A2">
      <w:pPr>
        <w:pStyle w:val="Corpotesto"/>
        <w:spacing w:before="0" w:after="0" w:line="360" w:lineRule="auto"/>
        <w:jc w:val="both"/>
        <w:rPr>
          <w:rFonts w:ascii="Times New Roman" w:hAnsi="Times New Roman" w:cs="Times New Roman"/>
          <w:sz w:val="22"/>
          <w:szCs w:val="22"/>
          <w:lang w:val="it-IT"/>
        </w:rPr>
      </w:pPr>
      <w:r w:rsidRPr="008D537E">
        <w:rPr>
          <w:rFonts w:ascii="Times New Roman" w:hAnsi="Times New Roman" w:cs="Times New Roman"/>
          <w:sz w:val="22"/>
          <w:szCs w:val="22"/>
          <w:lang w:val="it-IT"/>
        </w:rPr>
        <w:t xml:space="preserve">                                                                                  FIRMA DEL DICHIARANTE</w:t>
      </w:r>
    </w:p>
    <w:p w:rsidR="00D235A2" w:rsidRPr="008D537E" w:rsidRDefault="00D235A2" w:rsidP="00D235A2">
      <w:pPr>
        <w:pStyle w:val="Compact"/>
        <w:spacing w:before="0" w:after="0" w:line="360" w:lineRule="auto"/>
        <w:ind w:left="480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D235A2" w:rsidRPr="008D537E" w:rsidRDefault="00D235A2" w:rsidP="00D235A2">
      <w:pPr>
        <w:pStyle w:val="Compact"/>
        <w:spacing w:before="0" w:after="0" w:line="360" w:lineRule="auto"/>
        <w:ind w:left="480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D235A2" w:rsidRPr="008D537E" w:rsidRDefault="00D235A2" w:rsidP="00D235A2">
      <w:pPr>
        <w:pStyle w:val="Compact"/>
        <w:spacing w:before="0" w:after="0" w:line="360" w:lineRule="auto"/>
        <w:ind w:left="480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D235A2" w:rsidRPr="008D537E" w:rsidRDefault="00D235A2" w:rsidP="00D235A2">
      <w:pPr>
        <w:pStyle w:val="Compact"/>
        <w:spacing w:before="0" w:after="0" w:line="360" w:lineRule="auto"/>
        <w:ind w:left="480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D235A2" w:rsidRPr="008D537E" w:rsidRDefault="00D235A2" w:rsidP="00D235A2">
      <w:pPr>
        <w:pStyle w:val="Compact"/>
        <w:spacing w:before="0" w:after="0" w:line="360" w:lineRule="auto"/>
        <w:ind w:left="480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p w:rsidR="00D235A2" w:rsidRPr="008D537E" w:rsidRDefault="00D235A2" w:rsidP="00D235A2">
      <w:pPr>
        <w:pStyle w:val="Compact"/>
        <w:spacing w:before="0" w:after="0" w:line="360" w:lineRule="auto"/>
        <w:ind w:left="480"/>
        <w:jc w:val="both"/>
        <w:rPr>
          <w:rFonts w:ascii="Times New Roman" w:hAnsi="Times New Roman" w:cs="Times New Roman"/>
          <w:sz w:val="22"/>
          <w:szCs w:val="22"/>
          <w:lang w:val="it-IT"/>
        </w:rPr>
      </w:pPr>
    </w:p>
    <w:sectPr w:rsidR="00D235A2" w:rsidRPr="008D537E" w:rsidSect="00FC68C2">
      <w:footerReference w:type="default" r:id="rId8"/>
      <w:pgSz w:w="12240" w:h="15840"/>
      <w:pgMar w:top="709" w:right="1134" w:bottom="993" w:left="1134" w:header="720" w:footer="25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55FE6" w:rsidRDefault="00332F3B">
      <w:pPr>
        <w:spacing w:after="0"/>
      </w:pPr>
      <w:r>
        <w:separator/>
      </w:r>
    </w:p>
  </w:endnote>
  <w:endnote w:type="continuationSeparator" w:id="0">
    <w:p w:rsidR="00F55FE6" w:rsidRDefault="00332F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0789957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b/>
        <w:color w:val="1F497D" w:themeColor="text2"/>
        <w:sz w:val="22"/>
      </w:rPr>
    </w:sdtEndPr>
    <w:sdtContent>
      <w:p w:rsidR="00C63327" w:rsidRPr="008D537E" w:rsidRDefault="00900B7C">
        <w:pPr>
          <w:pStyle w:val="Pidipagina"/>
          <w:jc w:val="right"/>
          <w:rPr>
            <w:rFonts w:ascii="Times New Roman" w:hAnsi="Times New Roman" w:cs="Times New Roman"/>
            <w:b/>
            <w:color w:val="1F497D" w:themeColor="text2"/>
            <w:sz w:val="22"/>
          </w:rPr>
        </w:pPr>
        <w:r w:rsidRPr="008D537E">
          <w:rPr>
            <w:rFonts w:ascii="Times New Roman" w:hAnsi="Times New Roman" w:cs="Times New Roman"/>
            <w:b/>
            <w:color w:val="1F497D" w:themeColor="text2"/>
            <w:sz w:val="22"/>
          </w:rPr>
          <w:fldChar w:fldCharType="begin"/>
        </w:r>
        <w:r w:rsidRPr="008D537E">
          <w:rPr>
            <w:rFonts w:ascii="Times New Roman" w:hAnsi="Times New Roman" w:cs="Times New Roman"/>
            <w:b/>
            <w:color w:val="1F497D" w:themeColor="text2"/>
            <w:sz w:val="22"/>
          </w:rPr>
          <w:instrText>PAGE   \* MERGEFORMAT</w:instrText>
        </w:r>
        <w:r w:rsidRPr="008D537E">
          <w:rPr>
            <w:rFonts w:ascii="Times New Roman" w:hAnsi="Times New Roman" w:cs="Times New Roman"/>
            <w:b/>
            <w:color w:val="1F497D" w:themeColor="text2"/>
            <w:sz w:val="22"/>
          </w:rPr>
          <w:fldChar w:fldCharType="separate"/>
        </w:r>
        <w:r w:rsidR="004463B8" w:rsidRPr="004463B8">
          <w:rPr>
            <w:rFonts w:ascii="Times New Roman" w:hAnsi="Times New Roman" w:cs="Times New Roman"/>
            <w:b/>
            <w:noProof/>
            <w:color w:val="1F497D" w:themeColor="text2"/>
            <w:sz w:val="22"/>
            <w:lang w:val="it-IT"/>
          </w:rPr>
          <w:t>1</w:t>
        </w:r>
        <w:r w:rsidRPr="008D537E">
          <w:rPr>
            <w:rFonts w:ascii="Times New Roman" w:hAnsi="Times New Roman" w:cs="Times New Roman"/>
            <w:b/>
            <w:color w:val="1F497D" w:themeColor="text2"/>
            <w:sz w:val="22"/>
          </w:rPr>
          <w:fldChar w:fldCharType="end"/>
        </w:r>
      </w:p>
    </w:sdtContent>
  </w:sdt>
  <w:p w:rsidR="00C63327" w:rsidRDefault="004463B8">
    <w:pPr>
      <w:pStyle w:val="Pidipa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55FE6" w:rsidRDefault="00332F3B">
      <w:pPr>
        <w:spacing w:after="0"/>
      </w:pPr>
      <w:r>
        <w:separator/>
      </w:r>
    </w:p>
  </w:footnote>
  <w:footnote w:type="continuationSeparator" w:id="0">
    <w:p w:rsidR="00F55FE6" w:rsidRDefault="00332F3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13344F"/>
    <w:multiLevelType w:val="hybridMultilevel"/>
    <w:tmpl w:val="597C6D9A"/>
    <w:lvl w:ilvl="0" w:tplc="38C8B95A"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D5C2091"/>
    <w:multiLevelType w:val="hybridMultilevel"/>
    <w:tmpl w:val="2BDCF34A"/>
    <w:lvl w:ilvl="0" w:tplc="4F70065A">
      <w:start w:val="1"/>
      <w:numFmt w:val="bullet"/>
      <w:lvlText w:val=""/>
      <w:lvlJc w:val="left"/>
      <w:pPr>
        <w:ind w:left="114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>
    <w:nsid w:val="48B34A7C"/>
    <w:multiLevelType w:val="hybridMultilevel"/>
    <w:tmpl w:val="83085854"/>
    <w:lvl w:ilvl="0" w:tplc="4F70065A">
      <w:start w:val="1"/>
      <w:numFmt w:val="bullet"/>
      <w:lvlText w:val=""/>
      <w:lvlJc w:val="left"/>
      <w:pPr>
        <w:ind w:left="114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>
    <w:nsid w:val="6A965A5A"/>
    <w:multiLevelType w:val="hybridMultilevel"/>
    <w:tmpl w:val="D8C229D8"/>
    <w:lvl w:ilvl="0" w:tplc="FDF2D49A"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74"/>
  <w:proofState w:spelling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235A2"/>
    <w:rsid w:val="000D3894"/>
    <w:rsid w:val="00332F3B"/>
    <w:rsid w:val="003422F6"/>
    <w:rsid w:val="004463B8"/>
    <w:rsid w:val="007633D8"/>
    <w:rsid w:val="00900B7C"/>
    <w:rsid w:val="00BB773D"/>
    <w:rsid w:val="00D235A2"/>
    <w:rsid w:val="00DD5B60"/>
    <w:rsid w:val="00F55F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D235A2"/>
    <w:pPr>
      <w:spacing w:line="240" w:lineRule="auto"/>
    </w:pPr>
    <w:rPr>
      <w:sz w:val="24"/>
      <w:szCs w:val="24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qFormat/>
    <w:rsid w:val="00D235A2"/>
    <w:pPr>
      <w:spacing w:before="180" w:after="180"/>
    </w:pPr>
  </w:style>
  <w:style w:type="character" w:customStyle="1" w:styleId="CorpotestoCarattere">
    <w:name w:val="Corpo testo Carattere"/>
    <w:basedOn w:val="Carpredefinitoparagrafo"/>
    <w:link w:val="Corpotesto"/>
    <w:rsid w:val="00D235A2"/>
    <w:rPr>
      <w:sz w:val="24"/>
      <w:szCs w:val="24"/>
      <w:lang w:val="en-US"/>
    </w:rPr>
  </w:style>
  <w:style w:type="paragraph" w:customStyle="1" w:styleId="FirstParagraph">
    <w:name w:val="First Paragraph"/>
    <w:basedOn w:val="Corpotesto"/>
    <w:next w:val="Corpotesto"/>
    <w:qFormat/>
    <w:rsid w:val="00D235A2"/>
  </w:style>
  <w:style w:type="paragraph" w:customStyle="1" w:styleId="Compact">
    <w:name w:val="Compact"/>
    <w:basedOn w:val="Corpotesto"/>
    <w:qFormat/>
    <w:rsid w:val="00D235A2"/>
    <w:pPr>
      <w:spacing w:before="36" w:after="36"/>
    </w:pPr>
  </w:style>
  <w:style w:type="paragraph" w:styleId="Paragrafoelenco">
    <w:name w:val="List Paragraph"/>
    <w:basedOn w:val="Normale"/>
    <w:rsid w:val="00D235A2"/>
    <w:pPr>
      <w:ind w:left="720"/>
      <w:contextualSpacing/>
    </w:pPr>
  </w:style>
  <w:style w:type="paragraph" w:styleId="Pidipagina">
    <w:name w:val="footer"/>
    <w:basedOn w:val="Normale"/>
    <w:link w:val="PidipaginaCarattere"/>
    <w:uiPriority w:val="99"/>
    <w:rsid w:val="00D235A2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D235A2"/>
    <w:rPr>
      <w:sz w:val="24"/>
      <w:szCs w:val="24"/>
      <w:lang w:val="en-US"/>
    </w:rPr>
  </w:style>
  <w:style w:type="table" w:styleId="Grigliatabella">
    <w:name w:val="Table Grid"/>
    <w:basedOn w:val="Tabellanormale"/>
    <w:rsid w:val="00D235A2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D235A2"/>
    <w:pPr>
      <w:spacing w:line="240" w:lineRule="auto"/>
    </w:pPr>
    <w:rPr>
      <w:sz w:val="24"/>
      <w:szCs w:val="24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qFormat/>
    <w:rsid w:val="00D235A2"/>
    <w:pPr>
      <w:spacing w:before="180" w:after="180"/>
    </w:pPr>
  </w:style>
  <w:style w:type="character" w:customStyle="1" w:styleId="CorpotestoCarattere">
    <w:name w:val="Corpo testo Carattere"/>
    <w:basedOn w:val="Carpredefinitoparagrafo"/>
    <w:link w:val="Corpotesto"/>
    <w:rsid w:val="00D235A2"/>
    <w:rPr>
      <w:sz w:val="24"/>
      <w:szCs w:val="24"/>
      <w:lang w:val="en-US"/>
    </w:rPr>
  </w:style>
  <w:style w:type="paragraph" w:customStyle="1" w:styleId="FirstParagraph">
    <w:name w:val="First Paragraph"/>
    <w:basedOn w:val="Corpotesto"/>
    <w:next w:val="Corpotesto"/>
    <w:qFormat/>
    <w:rsid w:val="00D235A2"/>
  </w:style>
  <w:style w:type="paragraph" w:customStyle="1" w:styleId="Compact">
    <w:name w:val="Compact"/>
    <w:basedOn w:val="Corpotesto"/>
    <w:qFormat/>
    <w:rsid w:val="00D235A2"/>
    <w:pPr>
      <w:spacing w:before="36" w:after="36"/>
    </w:pPr>
  </w:style>
  <w:style w:type="paragraph" w:styleId="Paragrafoelenco">
    <w:name w:val="List Paragraph"/>
    <w:basedOn w:val="Normale"/>
    <w:rsid w:val="00D235A2"/>
    <w:pPr>
      <w:ind w:left="720"/>
      <w:contextualSpacing/>
    </w:pPr>
  </w:style>
  <w:style w:type="paragraph" w:styleId="Pidipagina">
    <w:name w:val="footer"/>
    <w:basedOn w:val="Normale"/>
    <w:link w:val="PidipaginaCarattere"/>
    <w:uiPriority w:val="99"/>
    <w:rsid w:val="00D235A2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D235A2"/>
    <w:rPr>
      <w:sz w:val="24"/>
      <w:szCs w:val="24"/>
      <w:lang w:val="en-US"/>
    </w:rPr>
  </w:style>
  <w:style w:type="table" w:styleId="Grigliatabella">
    <w:name w:val="Table Grid"/>
    <w:basedOn w:val="Tabellanormale"/>
    <w:rsid w:val="00D235A2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561</Words>
  <Characters>8902</Characters>
  <Application>Microsoft Office Word</Application>
  <DocSecurity>0</DocSecurity>
  <Lines>74</Lines>
  <Paragraphs>2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rone Giovanni (Mar. Ca.)</dc:creator>
  <cp:lastModifiedBy>Marrone Giovanni (Mar. Ca.)</cp:lastModifiedBy>
  <cp:revision>4</cp:revision>
  <dcterms:created xsi:type="dcterms:W3CDTF">2021-07-29T16:49:00Z</dcterms:created>
  <dcterms:modified xsi:type="dcterms:W3CDTF">2021-09-06T08:00:00Z</dcterms:modified>
</cp:coreProperties>
</file>